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50bf69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850bf694-7be7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wQ3DQAxCXcD7b+kNKOD8+qlkP+JW0SUPxHEYH/hTjVd9A1BkscDOS3/wW/9+Aw3WQtazKi9LPJTLeFrpf4FHNIJ7hScY1QkeDSl+vNEPs9Gpg/N1oWv2Gg9t9bP/ZkWvl3hySQworPYxr/WLcD4MrVlrfuKkEqwc2GXCS/0e1/lkaYZb/dxrdqE5XuhnS7s9yj/iwC/t2PKRCK/2+omTUf0w4FY/0RK1+O9Cv06DJLyTgPv+6Dnjh95+v4h46ZOAL/1Ce2XytBP763w2KVvGz4N+exh6xw6EC/9V0srx3Df5DM5gL1zMDyYGZ5DwYL5VmHVHw4P5a46YLTcv8Gy7mOXgPoTcXpwI3jMv9Mv1Sm4m9/My94PJ1DQKD/z33vvuF2bLWATxP4us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850bf694-7be7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850bf694-7be7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850bf694-7be7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50bf694</dc:title>
  <dc:creator/>
  <cp:keywords/>
  <dcterms:created xsi:type="dcterms:W3CDTF">2026-05-02T12:55:55Z</dcterms:created>
  <dcterms:modified xsi:type="dcterms:W3CDTF">2026-05-02T12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